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France</w:t>
      </w:r>
      <w:r>
        <w:t xml:space="preserve"> </w:t>
      </w:r>
      <w:r>
        <w:t xml:space="preserve">Lyo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nic position at [Company Name] in Lyon, France. As a dedicated and skilled automotive professional with over [X years] of experience, I am eager to contribute my expertise in vehicle maintenance and repair to a reputable organization like yours. Lyon, with its vibrant automotive industry and rich cultural heritage, is an ideal location for me to grow professionally while supporting the community through my technical capabilities. This cover letter outlines my qualifications as a Mechanic, highlights my passion for automotive services in France, and explains why I am confident in my ability to excel in this role.</w:t>
      </w:r>
    </w:p>
    <w:bookmarkStart w:id="20" w:name="professional-background-and-expertise"/>
    <w:p>
      <w:pPr>
        <w:pStyle w:val="Heading2"/>
      </w:pPr>
      <w:r>
        <w:t xml:space="preserve">Professional Background and Expertise</w:t>
      </w:r>
    </w:p>
    <w:p>
      <w:pPr>
        <w:pStyle w:val="FirstParagraph"/>
      </w:pPr>
      <w:r>
        <w:t xml:space="preserve">Throughout my career as a Mechanic, I have developed a deep understanding of automotive systems, from routine maintenance to complex diagnostics. My hands-on experience spans both domestic and foreign vehicles, including brands such as [list specific brands if applicable], which has equipped me with the versatility needed to address diverse mechanical challenges. I am proficient in using advanced diagnostic tools like OBD-II scanners and computerized systems, ensuring accurate identification of issues and efficient solutions for clients.</w:t>
      </w:r>
    </w:p>
    <w:p>
      <w:pPr>
        <w:pStyle w:val="BodyText"/>
      </w:pPr>
      <w:r>
        <w:t xml:space="preserve">My work ethic is rooted in precision, attention to detail, and a commitment to customer satisfaction. Whether it’s performing oil changes, replacing brake components, or troubleshooting engine malfunctions, I approach every task with professionalism and a focus on quality. I take pride in maintaining the highest standards of safety and reliability for the vehicles I service, which aligns perfectly with the expectations of Lyon’s automotive industry.</w:t>
      </w:r>
    </w:p>
    <w:p>
      <w:pPr>
        <w:pStyle w:val="BodyText"/>
      </w:pPr>
      <w:r>
        <w:t xml:space="preserve">Additionally, my background includes collaboration with teams in fast-paced environments, where communication and problem-solving skills were critical. I am adept at explaining technical issues to clients in a clear and concise manner, ensuring they feel informed and confident about their vehicle’s condition. This ability to bridge the gap between technical expertise and customer service is one of my greatest strengths as a Mechanic.</w:t>
      </w:r>
    </w:p>
    <w:bookmarkEnd w:id="20"/>
    <w:bookmarkStart w:id="21" w:name="why-lyon-a-perfect-match-for-my-career"/>
    <w:p>
      <w:pPr>
        <w:pStyle w:val="Heading2"/>
      </w:pPr>
      <w:r>
        <w:t xml:space="preserve">Why Lyon? A Perfect Match for My Career</w:t>
      </w:r>
    </w:p>
    <w:p>
      <w:pPr>
        <w:pStyle w:val="FirstParagraph"/>
      </w:pPr>
      <w:r>
        <w:t xml:space="preserve">Lyon, a city renowned for its historical significance and modern innovation, offers a dynamic setting for automotive professionals like myself. As one of France’s major urban centers, Lyon is home to a thriving automotive sector, with a mix of local workshops and international brands. This environment provides ample opportunities to engage with cutting-edge technologies and contribute to the community by maintaining the vehicles that power daily life in the region.</w:t>
      </w:r>
    </w:p>
    <w:p>
      <w:pPr>
        <w:pStyle w:val="BodyText"/>
      </w:pPr>
      <w:r>
        <w:t xml:space="preserve">What draws me most to Lyon is its blend of tradition and progress. The city’s commitment to sustainability and technological advancement aligns with my values as a Mechanic who prioritizes eco-friendly practices and adherence to modern standards. I am particularly interested in working with organizations that value innovation, such as [mention any local automotive initiatives or companies if known], where I can apply my skills to support both the environment and the community.</w:t>
      </w:r>
    </w:p>
    <w:p>
      <w:pPr>
        <w:pStyle w:val="BodyText"/>
      </w:pPr>
      <w:r>
        <w:t xml:space="preserve">Furthermore, Lyon’s diverse population and multicultural atmosphere make it an exciting place to work. As a Mechanic, I am committed to serving a wide range of clients with varying needs. The city’s reputation for excellence in education and research also means that there is a strong demand for skilled professionals who can maintain the high standards of its automotive infrastructure.</w:t>
      </w:r>
    </w:p>
    <w:bookmarkEnd w:id="21"/>
    <w:bookmarkStart w:id="22" w:name="technical-skills-and-certifications"/>
    <w:p>
      <w:pPr>
        <w:pStyle w:val="Heading2"/>
      </w:pPr>
      <w:r>
        <w:t xml:space="preserve">Technical Skills and Certifications</w:t>
      </w:r>
    </w:p>
    <w:p>
      <w:pPr>
        <w:pStyle w:val="FirstParagraph"/>
      </w:pPr>
      <w:r>
        <w:t xml:space="preserve">My qualifications as a Mechanic are supported by formal training and certifications. I hold [mention specific certifications, e.g., "a diploma in Automotive Engineering from [Institution]"] and have completed ongoing education to stay current with advancements in vehicle technology. This includes training in hybrid and electric vehicle systems, which are increasingly relevant in France’s evolving automotive landscape.</w:t>
      </w:r>
    </w:p>
    <w:p>
      <w:pPr>
        <w:pStyle w:val="BodyText"/>
      </w:pPr>
      <w:r>
        <w:t xml:space="preserve">Proficient in both traditional and modern techniques, I am comfortable working with a variety of tools, from basic hand instruments to high-tech diagnostic equipment. My ability to adapt to new technologies ensures that I can provide reliable service for all types of vehicles, whether they are classic models or the latest electric cars.</w:t>
      </w:r>
    </w:p>
    <w:p>
      <w:pPr>
        <w:pStyle w:val="BodyText"/>
      </w:pPr>
      <w:r>
        <w:t xml:space="preserve">In addition to technical skills, I have strong organizational abilities and a keen eye for detail. I maintain meticulous records of repairs and maintenance, which helps clients track their vehicle’s history and ensures compliance with regulatory requirements in France. This level of professionalism is essential for building trust with customers and upholding the reputation of [Company Name].</w:t>
      </w:r>
    </w:p>
    <w:bookmarkEnd w:id="22"/>
    <w:bookmarkStart w:id="23" w:name="conclusion-a-commitment-to-excellence"/>
    <w:p>
      <w:pPr>
        <w:pStyle w:val="Heading2"/>
      </w:pPr>
      <w:r>
        <w:t xml:space="preserve">Conclusion: A Commitment to Excellence</w:t>
      </w:r>
    </w:p>
    <w:p>
      <w:pPr>
        <w:pStyle w:val="FirstParagraph"/>
      </w:pPr>
      <w:r>
        <w:t xml:space="preserve">In summary, my experience as a Mechanic, combined with my passion for automotive technology and commitment to Lyon’s community, makes me an ideal candidate for this role. I am eager to bring my expertise in vehicle repair and maintenance to [Company Name], where I can contribute to the company’s success while continuing to grow professionally in a city that values innovation and quality.</w:t>
      </w:r>
    </w:p>
    <w:p>
      <w:pPr>
        <w:pStyle w:val="BodyText"/>
      </w:pPr>
      <w:r>
        <w:t xml:space="preserve">I would be delighted to discuss how my skills and experiences align with the needs of your team. Please feel free to contact me at [your phone number] or [your email address] at your earliest convenience. Thank you for considering my application, and I look forward to the opportunity to contribute to the continued success of [Company Name] in Lyon.</w:t>
      </w:r>
    </w:p>
    <w:p>
      <w:pPr>
        <w:pStyle w:val="BodyText"/>
      </w:pPr>
      <w:r>
        <w:t xml:space="preserve">Sincerely,</w:t>
      </w:r>
      <w:r>
        <w:br/>
      </w:r>
      <w:r>
        <w:t xml:space="preserve">[Your Full Name]</w:t>
      </w:r>
      <w:r>
        <w:br/>
      </w:r>
      <w:r>
        <w:t xml:space="preserve">[Your Address]</w:t>
      </w:r>
      <w:r>
        <w:br/>
      </w:r>
      <w:r>
        <w:t xml:space="preserve">[City,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France Lyon</dc:title>
  <dc:creator/>
  <cp:keywords/>
  <dcterms:created xsi:type="dcterms:W3CDTF">2025-12-11T16:08:55Z</dcterms:created>
  <dcterms:modified xsi:type="dcterms:W3CDTF">2025-12-11T16:08:55Z</dcterms:modified>
</cp:coreProperties>
</file>

<file path=docProps/custom.xml><?xml version="1.0" encoding="utf-8"?>
<Properties xmlns="http://schemas.openxmlformats.org/officeDocument/2006/custom-properties" xmlns:vt="http://schemas.openxmlformats.org/officeDocument/2006/docPropsVTypes"/>
</file>